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595BED9" w14:textId="375E4C85" w:rsidR="008A1E6B" w:rsidRDefault="008A1E6B" w:rsidP="00463CDD">
      <w:pPr>
        <w:tabs>
          <w:tab w:val="left" w:pos="3030"/>
        </w:tabs>
        <w:rPr>
          <w:b/>
        </w:rPr>
      </w:pPr>
      <w:r>
        <w:rPr>
          <w:noProof/>
          <w:lang w:eastAsia="tr-TR"/>
        </w:rPr>
        <w:drawing>
          <wp:inline distT="0" distB="0" distL="0" distR="0" wp14:anchorId="6C407D4B" wp14:editId="11F1E856">
            <wp:extent cx="5760720" cy="1228090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228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67CD9" w14:textId="77777777" w:rsidR="00B61DFE" w:rsidRDefault="00B61DFE" w:rsidP="00A13A5C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Başlık Sayfası</w:t>
      </w:r>
    </w:p>
    <w:p w14:paraId="0365A2D3" w14:textId="443EEA74" w:rsidR="008A1E6B" w:rsidRDefault="00F05F22" w:rsidP="00B61DFE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Makalenin Adı</w:t>
      </w:r>
      <w:r w:rsidR="00AF2B9B">
        <w:rPr>
          <w:b/>
          <w:sz w:val="24"/>
          <w:szCs w:val="24"/>
        </w:rPr>
        <w:t xml:space="preserve"> (Türkçe ve </w:t>
      </w:r>
      <w:proofErr w:type="spellStart"/>
      <w:r w:rsidR="00AF2B9B">
        <w:rPr>
          <w:b/>
          <w:sz w:val="24"/>
          <w:szCs w:val="24"/>
        </w:rPr>
        <w:t>İngilize</w:t>
      </w:r>
      <w:proofErr w:type="spellEnd"/>
      <w:r w:rsidR="00AF2B9B">
        <w:rPr>
          <w:b/>
          <w:sz w:val="24"/>
          <w:szCs w:val="24"/>
        </w:rPr>
        <w:t>)</w:t>
      </w:r>
      <w:r w:rsidR="00B61DFE">
        <w:rPr>
          <w:b/>
          <w:sz w:val="24"/>
          <w:szCs w:val="24"/>
        </w:rPr>
        <w:t xml:space="preserve">: </w:t>
      </w:r>
    </w:p>
    <w:p w14:paraId="6D2431F8" w14:textId="258166AA" w:rsidR="008A1E6B" w:rsidRDefault="00F05F22" w:rsidP="006575DF">
      <w:pPr>
        <w:spacing w:after="0" w:line="240" w:lineRule="auto"/>
        <w:jc w:val="both"/>
        <w:rPr>
          <w:b/>
          <w:lang w:val="en-US"/>
        </w:rPr>
      </w:pPr>
      <w:r>
        <w:rPr>
          <w:b/>
          <w:sz w:val="24"/>
          <w:szCs w:val="24"/>
        </w:rPr>
        <w:t xml:space="preserve">Makale türü: </w:t>
      </w:r>
    </w:p>
    <w:p w14:paraId="1FBD055A" w14:textId="26D0F6A0" w:rsidR="008A1E6B" w:rsidRDefault="00F05F22" w:rsidP="00F05F22">
      <w:pPr>
        <w:spacing w:before="120" w:after="0" w:line="240" w:lineRule="auto"/>
        <w:jc w:val="both"/>
        <w:rPr>
          <w:b/>
          <w:bCs/>
        </w:rPr>
      </w:pPr>
      <w:r>
        <w:rPr>
          <w:b/>
          <w:bCs/>
        </w:rPr>
        <w:t xml:space="preserve">Sorumlu yazarın: </w:t>
      </w:r>
    </w:p>
    <w:p w14:paraId="45143D0B" w14:textId="437C428D" w:rsidR="00F05F22" w:rsidRPr="006575DF" w:rsidRDefault="00F05F22" w:rsidP="00F05F22">
      <w:pPr>
        <w:spacing w:before="120" w:after="0" w:line="240" w:lineRule="auto"/>
        <w:jc w:val="both"/>
        <w:rPr>
          <w:bCs/>
        </w:rPr>
      </w:pPr>
      <w:r w:rsidRPr="006575DF">
        <w:rPr>
          <w:bCs/>
        </w:rPr>
        <w:t>Adı soyadı:</w:t>
      </w:r>
    </w:p>
    <w:p w14:paraId="48717402" w14:textId="5C52CC90" w:rsidR="00F05F22" w:rsidRPr="006575DF" w:rsidRDefault="00F05F22" w:rsidP="00F05F22">
      <w:pPr>
        <w:spacing w:before="120" w:after="0" w:line="240" w:lineRule="auto"/>
        <w:jc w:val="both"/>
        <w:rPr>
          <w:bCs/>
        </w:rPr>
      </w:pPr>
      <w:r w:rsidRPr="006575DF">
        <w:rPr>
          <w:bCs/>
        </w:rPr>
        <w:t>Çalıştığı kurum:</w:t>
      </w:r>
    </w:p>
    <w:p w14:paraId="512039B6" w14:textId="39922CDF" w:rsidR="00F05F22" w:rsidRPr="006575DF" w:rsidRDefault="00F05F22" w:rsidP="00F05F22">
      <w:pPr>
        <w:spacing w:before="120" w:after="0" w:line="240" w:lineRule="auto"/>
        <w:jc w:val="both"/>
        <w:rPr>
          <w:bCs/>
        </w:rPr>
      </w:pPr>
      <w:r w:rsidRPr="006575DF">
        <w:rPr>
          <w:bCs/>
        </w:rPr>
        <w:t xml:space="preserve">Mail adresi: </w:t>
      </w:r>
    </w:p>
    <w:p w14:paraId="37D02B33" w14:textId="4816023E" w:rsidR="00F05F22" w:rsidRPr="006575DF" w:rsidRDefault="00F05F22" w:rsidP="00F05F22">
      <w:pPr>
        <w:spacing w:before="120" w:after="0" w:line="240" w:lineRule="auto"/>
        <w:jc w:val="both"/>
        <w:rPr>
          <w:bCs/>
        </w:rPr>
      </w:pPr>
      <w:r w:rsidRPr="006575DF">
        <w:rPr>
          <w:bCs/>
        </w:rPr>
        <w:t xml:space="preserve">ORCID </w:t>
      </w:r>
      <w:proofErr w:type="spellStart"/>
      <w:r w:rsidRPr="006575DF">
        <w:rPr>
          <w:bCs/>
        </w:rPr>
        <w:t>no</w:t>
      </w:r>
      <w:proofErr w:type="spellEnd"/>
      <w:r w:rsidRPr="006575DF">
        <w:rPr>
          <w:bCs/>
        </w:rPr>
        <w:t xml:space="preserve">: </w:t>
      </w:r>
    </w:p>
    <w:p w14:paraId="0F60DFA4" w14:textId="22F199CC" w:rsidR="00F05F22" w:rsidRDefault="00F05F22" w:rsidP="00F05F22">
      <w:pPr>
        <w:spacing w:before="120" w:after="0" w:line="240" w:lineRule="auto"/>
        <w:jc w:val="both"/>
        <w:rPr>
          <w:b/>
          <w:bCs/>
        </w:rPr>
      </w:pPr>
      <w:r>
        <w:rPr>
          <w:b/>
          <w:bCs/>
        </w:rPr>
        <w:t xml:space="preserve">Birinci yazarın: </w:t>
      </w:r>
    </w:p>
    <w:p w14:paraId="25F50354" w14:textId="77777777" w:rsidR="00F05F22" w:rsidRPr="006575DF" w:rsidRDefault="00F05F22" w:rsidP="00F05F22">
      <w:pPr>
        <w:spacing w:before="120" w:after="0" w:line="240" w:lineRule="auto"/>
        <w:jc w:val="both"/>
        <w:rPr>
          <w:bCs/>
        </w:rPr>
      </w:pPr>
      <w:r w:rsidRPr="006575DF">
        <w:rPr>
          <w:bCs/>
        </w:rPr>
        <w:t>Adı soyadı:</w:t>
      </w:r>
    </w:p>
    <w:p w14:paraId="438D663D" w14:textId="77777777" w:rsidR="00F05F22" w:rsidRPr="006575DF" w:rsidRDefault="00F05F22" w:rsidP="00F05F22">
      <w:pPr>
        <w:spacing w:before="120" w:after="0" w:line="240" w:lineRule="auto"/>
        <w:jc w:val="both"/>
        <w:rPr>
          <w:bCs/>
        </w:rPr>
      </w:pPr>
      <w:r w:rsidRPr="006575DF">
        <w:rPr>
          <w:bCs/>
        </w:rPr>
        <w:t>Çalıştığı kurum:</w:t>
      </w:r>
    </w:p>
    <w:p w14:paraId="3B342EA7" w14:textId="77777777" w:rsidR="00F05F22" w:rsidRPr="006575DF" w:rsidRDefault="00F05F22" w:rsidP="00F05F22">
      <w:pPr>
        <w:spacing w:before="120" w:after="0" w:line="240" w:lineRule="auto"/>
        <w:jc w:val="both"/>
        <w:rPr>
          <w:bCs/>
        </w:rPr>
      </w:pPr>
      <w:r w:rsidRPr="006575DF">
        <w:rPr>
          <w:bCs/>
        </w:rPr>
        <w:t xml:space="preserve">ORCID </w:t>
      </w:r>
      <w:proofErr w:type="spellStart"/>
      <w:r w:rsidRPr="006575DF">
        <w:rPr>
          <w:bCs/>
        </w:rPr>
        <w:t>no</w:t>
      </w:r>
      <w:proofErr w:type="spellEnd"/>
      <w:r w:rsidRPr="006575DF">
        <w:rPr>
          <w:bCs/>
        </w:rPr>
        <w:t xml:space="preserve">: </w:t>
      </w:r>
    </w:p>
    <w:p w14:paraId="5782C9E2" w14:textId="0D9AFB0C" w:rsidR="00F05F22" w:rsidRDefault="00F05F22" w:rsidP="00F05F22">
      <w:pPr>
        <w:spacing w:before="120" w:after="0" w:line="240" w:lineRule="auto"/>
        <w:jc w:val="both"/>
        <w:rPr>
          <w:b/>
          <w:bCs/>
        </w:rPr>
      </w:pPr>
      <w:r>
        <w:rPr>
          <w:b/>
          <w:bCs/>
        </w:rPr>
        <w:t xml:space="preserve">İkinci yazarın: </w:t>
      </w:r>
    </w:p>
    <w:p w14:paraId="4F87D3DE" w14:textId="77777777" w:rsidR="00F05F22" w:rsidRPr="006575DF" w:rsidRDefault="00F05F22" w:rsidP="00F05F22">
      <w:pPr>
        <w:spacing w:before="120" w:after="0" w:line="240" w:lineRule="auto"/>
        <w:jc w:val="both"/>
        <w:rPr>
          <w:bCs/>
        </w:rPr>
      </w:pPr>
      <w:r w:rsidRPr="006575DF">
        <w:rPr>
          <w:bCs/>
        </w:rPr>
        <w:t>Adı soyadı:</w:t>
      </w:r>
    </w:p>
    <w:p w14:paraId="28D7D3A7" w14:textId="77777777" w:rsidR="00F05F22" w:rsidRPr="006575DF" w:rsidRDefault="00F05F22" w:rsidP="00F05F22">
      <w:pPr>
        <w:spacing w:before="120" w:after="0" w:line="240" w:lineRule="auto"/>
        <w:jc w:val="both"/>
        <w:rPr>
          <w:bCs/>
        </w:rPr>
      </w:pPr>
      <w:r w:rsidRPr="006575DF">
        <w:rPr>
          <w:bCs/>
        </w:rPr>
        <w:t>Çalıştığı kurum:</w:t>
      </w:r>
    </w:p>
    <w:p w14:paraId="674B125A" w14:textId="77777777" w:rsidR="00F05F22" w:rsidRDefault="00F05F22" w:rsidP="00F05F22">
      <w:pPr>
        <w:spacing w:before="120" w:after="0" w:line="240" w:lineRule="auto"/>
        <w:jc w:val="both"/>
        <w:rPr>
          <w:bCs/>
        </w:rPr>
      </w:pPr>
      <w:r w:rsidRPr="006575DF">
        <w:rPr>
          <w:bCs/>
        </w:rPr>
        <w:t xml:space="preserve">ORCID </w:t>
      </w:r>
      <w:proofErr w:type="spellStart"/>
      <w:r w:rsidRPr="006575DF">
        <w:rPr>
          <w:bCs/>
        </w:rPr>
        <w:t>no</w:t>
      </w:r>
      <w:proofErr w:type="spellEnd"/>
      <w:r w:rsidRPr="006575DF">
        <w:rPr>
          <w:bCs/>
        </w:rPr>
        <w:t xml:space="preserve">: </w:t>
      </w:r>
    </w:p>
    <w:p w14:paraId="42A88687" w14:textId="2F78D8EF" w:rsidR="006575DF" w:rsidRDefault="006575DF" w:rsidP="006575DF">
      <w:pPr>
        <w:spacing w:before="120" w:after="0" w:line="240" w:lineRule="auto"/>
        <w:jc w:val="both"/>
        <w:rPr>
          <w:b/>
          <w:bCs/>
        </w:rPr>
      </w:pPr>
      <w:r>
        <w:rPr>
          <w:b/>
          <w:bCs/>
        </w:rPr>
        <w:t xml:space="preserve">Üçüncü yazarın: </w:t>
      </w:r>
    </w:p>
    <w:p w14:paraId="563DC188" w14:textId="77777777" w:rsidR="006575DF" w:rsidRPr="006575DF" w:rsidRDefault="006575DF" w:rsidP="006575DF">
      <w:pPr>
        <w:spacing w:before="120" w:after="0" w:line="240" w:lineRule="auto"/>
        <w:jc w:val="both"/>
        <w:rPr>
          <w:bCs/>
        </w:rPr>
      </w:pPr>
      <w:r w:rsidRPr="006575DF">
        <w:rPr>
          <w:bCs/>
        </w:rPr>
        <w:t>Adı soyadı:</w:t>
      </w:r>
    </w:p>
    <w:p w14:paraId="1A366C1B" w14:textId="77777777" w:rsidR="006575DF" w:rsidRPr="006575DF" w:rsidRDefault="006575DF" w:rsidP="006575DF">
      <w:pPr>
        <w:spacing w:before="120" w:after="0" w:line="240" w:lineRule="auto"/>
        <w:jc w:val="both"/>
        <w:rPr>
          <w:bCs/>
        </w:rPr>
      </w:pPr>
      <w:r w:rsidRPr="006575DF">
        <w:rPr>
          <w:bCs/>
        </w:rPr>
        <w:t>Çalıştığı kurum:</w:t>
      </w:r>
    </w:p>
    <w:p w14:paraId="428AF65D" w14:textId="77777777" w:rsidR="006575DF" w:rsidRDefault="006575DF" w:rsidP="006575DF">
      <w:pPr>
        <w:spacing w:before="120" w:after="0" w:line="240" w:lineRule="auto"/>
        <w:jc w:val="both"/>
        <w:rPr>
          <w:bCs/>
        </w:rPr>
      </w:pPr>
      <w:r w:rsidRPr="006575DF">
        <w:rPr>
          <w:bCs/>
        </w:rPr>
        <w:t xml:space="preserve">ORCID </w:t>
      </w:r>
      <w:proofErr w:type="spellStart"/>
      <w:r w:rsidRPr="006575DF">
        <w:rPr>
          <w:bCs/>
        </w:rPr>
        <w:t>no</w:t>
      </w:r>
      <w:proofErr w:type="spellEnd"/>
      <w:r w:rsidRPr="006575DF">
        <w:rPr>
          <w:bCs/>
        </w:rPr>
        <w:t xml:space="preserve">: </w:t>
      </w:r>
    </w:p>
    <w:p w14:paraId="681A3290" w14:textId="3FE23F03" w:rsidR="006575DF" w:rsidRDefault="006575DF" w:rsidP="00F05F22">
      <w:pPr>
        <w:spacing w:before="120" w:after="0" w:line="240" w:lineRule="auto"/>
        <w:jc w:val="both"/>
        <w:rPr>
          <w:bCs/>
        </w:rPr>
      </w:pPr>
      <w:proofErr w:type="gramStart"/>
      <w:r>
        <w:rPr>
          <w:bCs/>
        </w:rPr>
        <w:t>(</w:t>
      </w:r>
      <w:proofErr w:type="gramEnd"/>
      <w:r w:rsidRPr="006575DF">
        <w:rPr>
          <w:b/>
          <w:bCs/>
          <w:color w:val="FF0000"/>
        </w:rPr>
        <w:t>Bütün yazarların bilgileri verilmelidir. Makale değerlendirme süreci başladıktan sonra yazar ekleme veya çıkarma yapılamaz</w:t>
      </w:r>
      <w:proofErr w:type="gramStart"/>
      <w:r>
        <w:rPr>
          <w:bCs/>
        </w:rPr>
        <w:t>)</w:t>
      </w:r>
      <w:proofErr w:type="gramEnd"/>
    </w:p>
    <w:p w14:paraId="6598310D" w14:textId="77777777" w:rsidR="006575DF" w:rsidRDefault="006575DF" w:rsidP="00F05F22">
      <w:pPr>
        <w:spacing w:before="120" w:after="0" w:line="240" w:lineRule="auto"/>
        <w:jc w:val="both"/>
        <w:rPr>
          <w:bCs/>
        </w:rPr>
      </w:pPr>
    </w:p>
    <w:p w14:paraId="704C4B31" w14:textId="34646342" w:rsidR="006575DF" w:rsidRPr="006575DF" w:rsidRDefault="006575DF" w:rsidP="00F05F22">
      <w:pPr>
        <w:spacing w:before="120" w:after="0" w:line="240" w:lineRule="auto"/>
        <w:jc w:val="both"/>
        <w:rPr>
          <w:b/>
          <w:bCs/>
        </w:rPr>
      </w:pPr>
      <w:r w:rsidRPr="006575DF">
        <w:rPr>
          <w:b/>
          <w:bCs/>
        </w:rPr>
        <w:t>N</w:t>
      </w:r>
      <w:r>
        <w:rPr>
          <w:b/>
          <w:bCs/>
        </w:rPr>
        <w:t>OT</w:t>
      </w:r>
      <w:r w:rsidR="00147A48">
        <w:rPr>
          <w:b/>
          <w:bCs/>
        </w:rPr>
        <w:t xml:space="preserve"> 1</w:t>
      </w:r>
      <w:r w:rsidRPr="006575DF">
        <w:rPr>
          <w:b/>
          <w:bCs/>
        </w:rPr>
        <w:t xml:space="preserve">: </w:t>
      </w:r>
      <w:r>
        <w:rPr>
          <w:b/>
          <w:bCs/>
        </w:rPr>
        <w:t xml:space="preserve">Çalışmayla ilgili ek bilgi varsa </w:t>
      </w:r>
      <w:proofErr w:type="gramStart"/>
      <w:r>
        <w:rPr>
          <w:b/>
          <w:bCs/>
        </w:rPr>
        <w:t>(</w:t>
      </w:r>
      <w:proofErr w:type="gramEnd"/>
      <w:r>
        <w:rPr>
          <w:b/>
          <w:bCs/>
        </w:rPr>
        <w:t>ör. Tezden üretilmiş makale, XXX projesi destekli makale</w:t>
      </w:r>
      <w:proofErr w:type="gramStart"/>
      <w:r>
        <w:rPr>
          <w:b/>
          <w:bCs/>
        </w:rPr>
        <w:t>)</w:t>
      </w:r>
      <w:proofErr w:type="gramEnd"/>
      <w:r>
        <w:rPr>
          <w:b/>
          <w:bCs/>
        </w:rPr>
        <w:t xml:space="preserve"> bu formda EK olarak belirtilmelidir. </w:t>
      </w:r>
    </w:p>
    <w:p w14:paraId="792545D5" w14:textId="45840FB5" w:rsidR="00F05F22" w:rsidRDefault="00147A48" w:rsidP="00F05F22">
      <w:pPr>
        <w:spacing w:before="120" w:after="0" w:line="240" w:lineRule="auto"/>
        <w:jc w:val="both"/>
        <w:rPr>
          <w:b/>
          <w:bCs/>
        </w:rPr>
      </w:pPr>
      <w:r>
        <w:rPr>
          <w:b/>
          <w:bCs/>
        </w:rPr>
        <w:t>NOT 2: Çalışmanızı dergimizin çıkaracağı herhangi bir özel sayı için gönderdiyseniz not olarak belirtiniz. (Özel sayının kapsamı ve ilanı dergi sayfamızda ilan edilir)</w:t>
      </w:r>
    </w:p>
    <w:p w14:paraId="13AF4202" w14:textId="1DB35634" w:rsidR="00147A48" w:rsidRDefault="00147A48" w:rsidP="00F05F22">
      <w:pPr>
        <w:spacing w:before="120" w:after="0" w:line="240" w:lineRule="auto"/>
        <w:jc w:val="both"/>
        <w:rPr>
          <w:b/>
          <w:bCs/>
        </w:rPr>
      </w:pPr>
      <w:r>
        <w:rPr>
          <w:b/>
          <w:bCs/>
        </w:rPr>
        <w:t xml:space="preserve">NOT 3: </w:t>
      </w:r>
      <w:r w:rsidR="002A78A0">
        <w:rPr>
          <w:b/>
          <w:bCs/>
        </w:rPr>
        <w:t xml:space="preserve">Makalenin bildiri ya da tezden üretilmesi hakkında bilgi yazar sorumluluğundadır. Yayınlanan makalelerde bu bilgilere ilişkin düzenleme daha sonra yapılamaz. </w:t>
      </w:r>
    </w:p>
    <w:p w14:paraId="5F7E2C30" w14:textId="77777777" w:rsidR="00F05F22" w:rsidRPr="00205EF3" w:rsidRDefault="00F05F22" w:rsidP="00F05F22">
      <w:pPr>
        <w:spacing w:before="120" w:after="0" w:line="240" w:lineRule="auto"/>
        <w:jc w:val="both"/>
        <w:rPr>
          <w:b/>
          <w:lang w:val="en-US"/>
        </w:rPr>
      </w:pPr>
    </w:p>
    <w:p w14:paraId="37B705C8" w14:textId="77777777" w:rsidR="008A1E6B" w:rsidRDefault="008A1E6B" w:rsidP="00511727">
      <w:pPr>
        <w:pStyle w:val="NormalWeb"/>
        <w:spacing w:before="0" w:beforeAutospacing="0" w:after="0" w:afterAutospacing="0"/>
        <w:ind w:left="709" w:hanging="709"/>
        <w:jc w:val="center"/>
        <w:rPr>
          <w:b/>
          <w:sz w:val="22"/>
          <w:szCs w:val="22"/>
          <w:lang w:val="tr-TR"/>
        </w:rPr>
      </w:pPr>
    </w:p>
    <w:p w14:paraId="4362FCA4" w14:textId="77777777" w:rsidR="008A1E6B" w:rsidRDefault="008A1E6B" w:rsidP="00511727">
      <w:pPr>
        <w:pStyle w:val="NormalWeb"/>
        <w:spacing w:before="0" w:beforeAutospacing="0" w:after="0" w:afterAutospacing="0"/>
        <w:ind w:left="709" w:hanging="709"/>
        <w:jc w:val="center"/>
        <w:rPr>
          <w:b/>
          <w:sz w:val="22"/>
          <w:szCs w:val="22"/>
          <w:lang w:val="tr-TR"/>
        </w:rPr>
      </w:pPr>
    </w:p>
    <w:p w14:paraId="12856003" w14:textId="77777777" w:rsidR="008A1E6B" w:rsidRDefault="008A1E6B" w:rsidP="002A78A0">
      <w:pPr>
        <w:pStyle w:val="NormalWeb"/>
        <w:spacing w:before="0" w:beforeAutospacing="0" w:after="0" w:afterAutospacing="0"/>
        <w:rPr>
          <w:b/>
          <w:sz w:val="22"/>
          <w:szCs w:val="22"/>
          <w:lang w:val="tr-TR"/>
        </w:rPr>
      </w:pPr>
      <w:bookmarkStart w:id="0" w:name="_GoBack"/>
      <w:bookmarkEnd w:id="0"/>
    </w:p>
    <w:p w14:paraId="2358B9C0" w14:textId="25AC9BDB" w:rsidR="007261F2" w:rsidRPr="00E73D39" w:rsidRDefault="007261F2" w:rsidP="00134D01">
      <w:pPr>
        <w:spacing w:after="0"/>
        <w:rPr>
          <w:lang w:val="es-ES"/>
        </w:rPr>
      </w:pPr>
    </w:p>
    <w:sectPr w:rsidR="007261F2" w:rsidRPr="00E73D39" w:rsidSect="00A80BA6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4764F0" w14:textId="77777777" w:rsidR="00294D12" w:rsidRDefault="00294D12" w:rsidP="00A241F6">
      <w:pPr>
        <w:spacing w:after="0" w:line="240" w:lineRule="auto"/>
      </w:pPr>
      <w:r>
        <w:separator/>
      </w:r>
    </w:p>
  </w:endnote>
  <w:endnote w:type="continuationSeparator" w:id="0">
    <w:p w14:paraId="5AC7F73C" w14:textId="77777777" w:rsidR="00294D12" w:rsidRDefault="00294D12" w:rsidP="00A241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602F458" w14:textId="77777777" w:rsidR="00294D12" w:rsidRDefault="00294D12" w:rsidP="00A241F6">
      <w:pPr>
        <w:spacing w:after="0" w:line="240" w:lineRule="auto"/>
      </w:pPr>
      <w:r>
        <w:separator/>
      </w:r>
    </w:p>
  </w:footnote>
  <w:footnote w:type="continuationSeparator" w:id="0">
    <w:p w14:paraId="3A4EC098" w14:textId="77777777" w:rsidR="00294D12" w:rsidRDefault="00294D12" w:rsidP="00A241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231EF6" w14:textId="7627837D" w:rsidR="00A80BA6" w:rsidRPr="00344B33" w:rsidRDefault="00636F91" w:rsidP="00344B33">
    <w:pPr>
      <w:pStyle w:val="stbilgi"/>
      <w:rPr>
        <w:sz w:val="18"/>
        <w:szCs w:val="18"/>
      </w:rPr>
    </w:pPr>
    <w:bookmarkStart w:id="1" w:name="_Hlk34663742"/>
    <w:bookmarkStart w:id="2" w:name="_Hlk34663743"/>
    <w:proofErr w:type="gramStart"/>
    <w:r>
      <w:rPr>
        <w:sz w:val="18"/>
        <w:szCs w:val="18"/>
      </w:rPr>
      <w:t>e</w:t>
    </w:r>
    <w:proofErr w:type="gramEnd"/>
    <w:r w:rsidR="00344B33" w:rsidRPr="00344B33">
      <w:rPr>
        <w:sz w:val="18"/>
        <w:szCs w:val="18"/>
      </w:rPr>
      <w:t>-</w:t>
    </w:r>
    <w:r>
      <w:rPr>
        <w:sz w:val="18"/>
        <w:szCs w:val="18"/>
      </w:rPr>
      <w:t xml:space="preserve"> </w:t>
    </w:r>
    <w:r w:rsidR="00344B33" w:rsidRPr="00344B33">
      <w:rPr>
        <w:sz w:val="18"/>
        <w:szCs w:val="18"/>
      </w:rPr>
      <w:t>Kafkas Eğitim Araştırmaları Dergisi</w:t>
    </w:r>
    <w:r w:rsidR="00196E46">
      <w:rPr>
        <w:sz w:val="18"/>
        <w:szCs w:val="18"/>
      </w:rPr>
      <w:t xml:space="preserve"> (e-Kafkas </w:t>
    </w:r>
    <w:proofErr w:type="spellStart"/>
    <w:r>
      <w:rPr>
        <w:sz w:val="18"/>
        <w:szCs w:val="18"/>
      </w:rPr>
      <w:t>Journal</w:t>
    </w:r>
    <w:proofErr w:type="spellEnd"/>
    <w:r>
      <w:rPr>
        <w:sz w:val="18"/>
        <w:szCs w:val="18"/>
      </w:rPr>
      <w:t xml:space="preserve"> of </w:t>
    </w:r>
    <w:proofErr w:type="spellStart"/>
    <w:r>
      <w:rPr>
        <w:sz w:val="18"/>
        <w:szCs w:val="18"/>
      </w:rPr>
      <w:t>Educational</w:t>
    </w:r>
    <w:proofErr w:type="spellEnd"/>
    <w:r>
      <w:rPr>
        <w:sz w:val="18"/>
        <w:szCs w:val="18"/>
      </w:rPr>
      <w:t xml:space="preserve"> </w:t>
    </w:r>
    <w:proofErr w:type="spellStart"/>
    <w:r>
      <w:rPr>
        <w:sz w:val="18"/>
        <w:szCs w:val="18"/>
      </w:rPr>
      <w:t>Research</w:t>
    </w:r>
    <w:proofErr w:type="spellEnd"/>
    <w:r>
      <w:rPr>
        <w:sz w:val="18"/>
        <w:szCs w:val="18"/>
      </w:rPr>
      <w:t>)</w:t>
    </w:r>
    <w:bookmarkEnd w:id="1"/>
    <w:bookmarkEnd w:id="2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659C3"/>
    <w:multiLevelType w:val="hybridMultilevel"/>
    <w:tmpl w:val="A36AC44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5A0F6F"/>
    <w:multiLevelType w:val="hybridMultilevel"/>
    <w:tmpl w:val="FFB08BD4"/>
    <w:lvl w:ilvl="0" w:tplc="041F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">
    <w:nsid w:val="10A6716D"/>
    <w:multiLevelType w:val="hybridMultilevel"/>
    <w:tmpl w:val="58BA4DC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9F77599"/>
    <w:multiLevelType w:val="hybridMultilevel"/>
    <w:tmpl w:val="9A70345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MDextDQyNzMxNDNW0lEKTi0uzszPAykwqgUACPKnNiwAAAA="/>
  </w:docVars>
  <w:rsids>
    <w:rsidRoot w:val="00BF62D3"/>
    <w:rsid w:val="0001518D"/>
    <w:rsid w:val="00025DD1"/>
    <w:rsid w:val="000330E6"/>
    <w:rsid w:val="00060840"/>
    <w:rsid w:val="0006369D"/>
    <w:rsid w:val="000779C2"/>
    <w:rsid w:val="000977D8"/>
    <w:rsid w:val="000B1737"/>
    <w:rsid w:val="000B3ECC"/>
    <w:rsid w:val="000C1C9A"/>
    <w:rsid w:val="000D2714"/>
    <w:rsid w:val="00122FAE"/>
    <w:rsid w:val="00130CA8"/>
    <w:rsid w:val="00134D01"/>
    <w:rsid w:val="00143170"/>
    <w:rsid w:val="00147A48"/>
    <w:rsid w:val="00190FE1"/>
    <w:rsid w:val="00196E46"/>
    <w:rsid w:val="00197710"/>
    <w:rsid w:val="001A1D76"/>
    <w:rsid w:val="001B496E"/>
    <w:rsid w:val="001B497D"/>
    <w:rsid w:val="00205EF3"/>
    <w:rsid w:val="002067EC"/>
    <w:rsid w:val="00223697"/>
    <w:rsid w:val="002312F7"/>
    <w:rsid w:val="00233F17"/>
    <w:rsid w:val="002418BB"/>
    <w:rsid w:val="0024480B"/>
    <w:rsid w:val="00251560"/>
    <w:rsid w:val="002658F8"/>
    <w:rsid w:val="00267E6C"/>
    <w:rsid w:val="00272984"/>
    <w:rsid w:val="00281D5A"/>
    <w:rsid w:val="00294D12"/>
    <w:rsid w:val="002A4171"/>
    <w:rsid w:val="002A787D"/>
    <w:rsid w:val="002A78A0"/>
    <w:rsid w:val="002B03F5"/>
    <w:rsid w:val="0034095A"/>
    <w:rsid w:val="00344B33"/>
    <w:rsid w:val="00356730"/>
    <w:rsid w:val="00372C39"/>
    <w:rsid w:val="003940DB"/>
    <w:rsid w:val="00395AEE"/>
    <w:rsid w:val="00396CCC"/>
    <w:rsid w:val="003A390A"/>
    <w:rsid w:val="003A7A08"/>
    <w:rsid w:val="003A7BE4"/>
    <w:rsid w:val="003C7D23"/>
    <w:rsid w:val="003D52DD"/>
    <w:rsid w:val="00463CDD"/>
    <w:rsid w:val="0048754E"/>
    <w:rsid w:val="00493219"/>
    <w:rsid w:val="004B4B12"/>
    <w:rsid w:val="004B6A41"/>
    <w:rsid w:val="004C50DB"/>
    <w:rsid w:val="004D7696"/>
    <w:rsid w:val="004E4B4C"/>
    <w:rsid w:val="004F1398"/>
    <w:rsid w:val="004F7BDA"/>
    <w:rsid w:val="00503BF6"/>
    <w:rsid w:val="00511727"/>
    <w:rsid w:val="00564F9A"/>
    <w:rsid w:val="00571467"/>
    <w:rsid w:val="005A199B"/>
    <w:rsid w:val="005C5C55"/>
    <w:rsid w:val="00617190"/>
    <w:rsid w:val="00636F91"/>
    <w:rsid w:val="006433C2"/>
    <w:rsid w:val="006515DC"/>
    <w:rsid w:val="006575DF"/>
    <w:rsid w:val="00663456"/>
    <w:rsid w:val="00672419"/>
    <w:rsid w:val="006C0841"/>
    <w:rsid w:val="006C422A"/>
    <w:rsid w:val="006C4921"/>
    <w:rsid w:val="006E34A8"/>
    <w:rsid w:val="007028C8"/>
    <w:rsid w:val="0071257D"/>
    <w:rsid w:val="00721912"/>
    <w:rsid w:val="007261F2"/>
    <w:rsid w:val="00744B3A"/>
    <w:rsid w:val="00760655"/>
    <w:rsid w:val="007771D8"/>
    <w:rsid w:val="00792704"/>
    <w:rsid w:val="007C040C"/>
    <w:rsid w:val="00820CCD"/>
    <w:rsid w:val="00841E67"/>
    <w:rsid w:val="00842B39"/>
    <w:rsid w:val="00865462"/>
    <w:rsid w:val="00872A77"/>
    <w:rsid w:val="008A1E6B"/>
    <w:rsid w:val="008D1AC4"/>
    <w:rsid w:val="008E0173"/>
    <w:rsid w:val="00904AFD"/>
    <w:rsid w:val="00945ADF"/>
    <w:rsid w:val="009830E2"/>
    <w:rsid w:val="009A2475"/>
    <w:rsid w:val="009E0ED0"/>
    <w:rsid w:val="009E2EB6"/>
    <w:rsid w:val="009F2FE5"/>
    <w:rsid w:val="00A13A5C"/>
    <w:rsid w:val="00A241F6"/>
    <w:rsid w:val="00A27C13"/>
    <w:rsid w:val="00A80BA6"/>
    <w:rsid w:val="00A94085"/>
    <w:rsid w:val="00AB73CC"/>
    <w:rsid w:val="00AC6110"/>
    <w:rsid w:val="00AF2B9B"/>
    <w:rsid w:val="00B1799A"/>
    <w:rsid w:val="00B30E2C"/>
    <w:rsid w:val="00B43687"/>
    <w:rsid w:val="00B61DFE"/>
    <w:rsid w:val="00B8283C"/>
    <w:rsid w:val="00B9459D"/>
    <w:rsid w:val="00BD22EB"/>
    <w:rsid w:val="00BD2FFF"/>
    <w:rsid w:val="00BF62D3"/>
    <w:rsid w:val="00C81140"/>
    <w:rsid w:val="00C8646B"/>
    <w:rsid w:val="00CA0E7F"/>
    <w:rsid w:val="00CE04CC"/>
    <w:rsid w:val="00D253A9"/>
    <w:rsid w:val="00D32FA8"/>
    <w:rsid w:val="00D40049"/>
    <w:rsid w:val="00D40F44"/>
    <w:rsid w:val="00D7185E"/>
    <w:rsid w:val="00D83096"/>
    <w:rsid w:val="00D87D60"/>
    <w:rsid w:val="00DB3BB3"/>
    <w:rsid w:val="00DC2BEE"/>
    <w:rsid w:val="00E3173C"/>
    <w:rsid w:val="00E422FE"/>
    <w:rsid w:val="00E5331A"/>
    <w:rsid w:val="00E73D39"/>
    <w:rsid w:val="00E74AA6"/>
    <w:rsid w:val="00E94049"/>
    <w:rsid w:val="00EC0D74"/>
    <w:rsid w:val="00EC1103"/>
    <w:rsid w:val="00EC503A"/>
    <w:rsid w:val="00EC58AF"/>
    <w:rsid w:val="00F05F22"/>
    <w:rsid w:val="00F665CF"/>
    <w:rsid w:val="00F67604"/>
    <w:rsid w:val="00F70001"/>
    <w:rsid w:val="00FA2B4F"/>
    <w:rsid w:val="00FB55B3"/>
    <w:rsid w:val="00FB74C4"/>
    <w:rsid w:val="00FE2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FE7E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6369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A241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241F6"/>
  </w:style>
  <w:style w:type="paragraph" w:styleId="Altbilgi">
    <w:name w:val="footer"/>
    <w:basedOn w:val="Normal"/>
    <w:link w:val="AltbilgiChar"/>
    <w:uiPriority w:val="99"/>
    <w:unhideWhenUsed/>
    <w:rsid w:val="00A241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241F6"/>
  </w:style>
  <w:style w:type="paragraph" w:styleId="NormalWeb">
    <w:name w:val="Normal (Web)"/>
    <w:basedOn w:val="Normal"/>
    <w:uiPriority w:val="99"/>
    <w:unhideWhenUsed/>
    <w:rsid w:val="001B497D"/>
    <w:pPr>
      <w:spacing w:before="100" w:beforeAutospacing="1" w:after="100" w:afterAutospacing="1" w:line="240" w:lineRule="auto"/>
    </w:pPr>
    <w:rPr>
      <w:rFonts w:eastAsiaTheme="minorEastAsia" w:cs="Times New Roman"/>
      <w:sz w:val="20"/>
      <w:szCs w:val="20"/>
      <w:lang w:val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330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330E6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2067EC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2067EC"/>
    <w:rPr>
      <w:color w:val="605E5C"/>
      <w:shd w:val="clear" w:color="auto" w:fill="E1DFDD"/>
    </w:rPr>
  </w:style>
  <w:style w:type="paragraph" w:styleId="AralkYok">
    <w:name w:val="No Spacing"/>
    <w:uiPriority w:val="1"/>
    <w:qFormat/>
    <w:rsid w:val="009E2EB6"/>
    <w:pPr>
      <w:spacing w:after="0" w:line="240" w:lineRule="auto"/>
    </w:pPr>
  </w:style>
  <w:style w:type="paragraph" w:styleId="Kaynaka">
    <w:name w:val="Bibliography"/>
    <w:basedOn w:val="Normal"/>
    <w:next w:val="Normal"/>
    <w:uiPriority w:val="37"/>
    <w:unhideWhenUsed/>
    <w:rsid w:val="00721912"/>
  </w:style>
  <w:style w:type="paragraph" w:styleId="ListeParagraf">
    <w:name w:val="List Paragraph"/>
    <w:basedOn w:val="Normal"/>
    <w:uiPriority w:val="34"/>
    <w:qFormat/>
    <w:rsid w:val="00721912"/>
    <w:pPr>
      <w:spacing w:after="200" w:line="276" w:lineRule="auto"/>
      <w:ind w:left="720"/>
      <w:contextualSpacing/>
    </w:pPr>
    <w:rPr>
      <w:rFonts w:asciiTheme="minorHAnsi" w:hAnsiTheme="minorHAnsi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8A1E6B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8A1E6B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8A1E6B"/>
    <w:rPr>
      <w:vertAlign w:val="superscript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8A1E6B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8A1E6B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8A1E6B"/>
    <w:rPr>
      <w:vertAlign w:val="superscript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A13A5C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6369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A241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241F6"/>
  </w:style>
  <w:style w:type="paragraph" w:styleId="Altbilgi">
    <w:name w:val="footer"/>
    <w:basedOn w:val="Normal"/>
    <w:link w:val="AltbilgiChar"/>
    <w:uiPriority w:val="99"/>
    <w:unhideWhenUsed/>
    <w:rsid w:val="00A241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241F6"/>
  </w:style>
  <w:style w:type="paragraph" w:styleId="NormalWeb">
    <w:name w:val="Normal (Web)"/>
    <w:basedOn w:val="Normal"/>
    <w:uiPriority w:val="99"/>
    <w:unhideWhenUsed/>
    <w:rsid w:val="001B497D"/>
    <w:pPr>
      <w:spacing w:before="100" w:beforeAutospacing="1" w:after="100" w:afterAutospacing="1" w:line="240" w:lineRule="auto"/>
    </w:pPr>
    <w:rPr>
      <w:rFonts w:eastAsiaTheme="minorEastAsia" w:cs="Times New Roman"/>
      <w:sz w:val="20"/>
      <w:szCs w:val="20"/>
      <w:lang w:val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330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330E6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2067EC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2067EC"/>
    <w:rPr>
      <w:color w:val="605E5C"/>
      <w:shd w:val="clear" w:color="auto" w:fill="E1DFDD"/>
    </w:rPr>
  </w:style>
  <w:style w:type="paragraph" w:styleId="AralkYok">
    <w:name w:val="No Spacing"/>
    <w:uiPriority w:val="1"/>
    <w:qFormat/>
    <w:rsid w:val="009E2EB6"/>
    <w:pPr>
      <w:spacing w:after="0" w:line="240" w:lineRule="auto"/>
    </w:pPr>
  </w:style>
  <w:style w:type="paragraph" w:styleId="Kaynaka">
    <w:name w:val="Bibliography"/>
    <w:basedOn w:val="Normal"/>
    <w:next w:val="Normal"/>
    <w:uiPriority w:val="37"/>
    <w:unhideWhenUsed/>
    <w:rsid w:val="00721912"/>
  </w:style>
  <w:style w:type="paragraph" w:styleId="ListeParagraf">
    <w:name w:val="List Paragraph"/>
    <w:basedOn w:val="Normal"/>
    <w:uiPriority w:val="34"/>
    <w:qFormat/>
    <w:rsid w:val="00721912"/>
    <w:pPr>
      <w:spacing w:after="200" w:line="276" w:lineRule="auto"/>
      <w:ind w:left="720"/>
      <w:contextualSpacing/>
    </w:pPr>
    <w:rPr>
      <w:rFonts w:asciiTheme="minorHAnsi" w:hAnsiTheme="minorHAnsi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8A1E6B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8A1E6B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8A1E6B"/>
    <w:rPr>
      <w:vertAlign w:val="superscript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8A1E6B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8A1E6B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8A1E6B"/>
    <w:rPr>
      <w:vertAlign w:val="superscript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A13A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352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6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96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FA8129-248F-416D-8979-BA829A50FA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</Words>
  <Characters>778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gdic.ali@outlook.com</dc:creator>
  <cp:lastModifiedBy>eğitim</cp:lastModifiedBy>
  <cp:revision>2</cp:revision>
  <cp:lastPrinted>2020-03-09T19:10:00Z</cp:lastPrinted>
  <dcterms:created xsi:type="dcterms:W3CDTF">2021-06-09T14:59:00Z</dcterms:created>
  <dcterms:modified xsi:type="dcterms:W3CDTF">2021-06-09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32136e9-3e0c-3d7c-976c-38939afa7296</vt:lpwstr>
  </property>
  <property fmtid="{D5CDD505-2E9C-101B-9397-08002B2CF9AE}" pid="24" name="Mendeley Citation Style_1">
    <vt:lpwstr>http://www.zotero.org/styles/apa</vt:lpwstr>
  </property>
</Properties>
</file>